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0291BE" w14:textId="77777777" w:rsidR="005A288C" w:rsidRPr="00D57AA7" w:rsidRDefault="005A288C">
      <w:pPr>
        <w:spacing w:after="0"/>
        <w:rPr>
          <w:sz w:val="28"/>
          <w:szCs w:val="28"/>
        </w:rPr>
      </w:pPr>
    </w:p>
    <w:p w14:paraId="399E131F" w14:textId="77777777" w:rsidR="005A288C" w:rsidRPr="00D57AA7" w:rsidRDefault="005A288C">
      <w:pPr>
        <w:spacing w:after="0"/>
        <w:rPr>
          <w:sz w:val="28"/>
          <w:szCs w:val="28"/>
        </w:rPr>
      </w:pPr>
    </w:p>
    <w:p w14:paraId="005051B9" w14:textId="77777777" w:rsidR="005A288C" w:rsidRPr="00D57AA7" w:rsidRDefault="005A288C">
      <w:pPr>
        <w:spacing w:after="0"/>
        <w:rPr>
          <w:sz w:val="28"/>
          <w:szCs w:val="28"/>
        </w:rPr>
      </w:pPr>
    </w:p>
    <w:p w14:paraId="245BE84C" w14:textId="77777777" w:rsidR="005A288C" w:rsidRPr="00D57AA7" w:rsidRDefault="005A288C">
      <w:pPr>
        <w:spacing w:after="0"/>
        <w:rPr>
          <w:sz w:val="28"/>
          <w:szCs w:val="28"/>
        </w:rPr>
      </w:pPr>
    </w:p>
    <w:p w14:paraId="74EB6707" w14:textId="77777777" w:rsidR="005A288C" w:rsidRPr="00D57AA7" w:rsidRDefault="005A288C">
      <w:pPr>
        <w:spacing w:after="0"/>
        <w:rPr>
          <w:sz w:val="28"/>
          <w:szCs w:val="28"/>
        </w:rPr>
      </w:pPr>
    </w:p>
    <w:p w14:paraId="05DC6158" w14:textId="77777777" w:rsidR="005A288C" w:rsidRPr="00D57AA7" w:rsidRDefault="005A288C">
      <w:pPr>
        <w:spacing w:after="0"/>
        <w:rPr>
          <w:sz w:val="28"/>
          <w:szCs w:val="28"/>
        </w:rPr>
      </w:pPr>
    </w:p>
    <w:p w14:paraId="728F32B9" w14:textId="77777777" w:rsidR="005A288C" w:rsidRPr="00D57AA7" w:rsidRDefault="005A288C">
      <w:pPr>
        <w:spacing w:after="0"/>
        <w:rPr>
          <w:sz w:val="28"/>
          <w:szCs w:val="28"/>
        </w:rPr>
      </w:pPr>
    </w:p>
    <w:p w14:paraId="7A99E787" w14:textId="77777777" w:rsidR="005A288C" w:rsidRPr="00D57AA7" w:rsidRDefault="005A288C">
      <w:pPr>
        <w:spacing w:after="0"/>
        <w:rPr>
          <w:sz w:val="28"/>
          <w:szCs w:val="28"/>
        </w:rPr>
      </w:pPr>
    </w:p>
    <w:p w14:paraId="7D541DDA" w14:textId="77777777" w:rsidR="005A288C" w:rsidRPr="00D57AA7" w:rsidRDefault="005A288C">
      <w:pPr>
        <w:spacing w:after="0"/>
        <w:rPr>
          <w:sz w:val="28"/>
          <w:szCs w:val="28"/>
        </w:rPr>
      </w:pPr>
    </w:p>
    <w:p w14:paraId="1F0A1F1F" w14:textId="77777777" w:rsidR="005A288C" w:rsidRPr="00D57AA7" w:rsidRDefault="005A288C">
      <w:pPr>
        <w:spacing w:after="0"/>
        <w:rPr>
          <w:sz w:val="28"/>
          <w:szCs w:val="28"/>
        </w:rPr>
      </w:pPr>
    </w:p>
    <w:p w14:paraId="6258A387" w14:textId="77777777" w:rsidR="005A288C" w:rsidRPr="00D57AA7" w:rsidRDefault="005A288C">
      <w:pPr>
        <w:spacing w:after="0"/>
        <w:rPr>
          <w:sz w:val="28"/>
          <w:szCs w:val="28"/>
        </w:rPr>
      </w:pPr>
    </w:p>
    <w:p w14:paraId="7D8665E1" w14:textId="77777777" w:rsidR="005A288C" w:rsidRPr="00D57AA7" w:rsidRDefault="005A288C">
      <w:pPr>
        <w:spacing w:after="0"/>
        <w:rPr>
          <w:sz w:val="28"/>
          <w:szCs w:val="28"/>
        </w:rPr>
      </w:pPr>
    </w:p>
    <w:p w14:paraId="27FF61E6" w14:textId="77777777" w:rsidR="005A288C" w:rsidRPr="00D57AA7" w:rsidRDefault="005A288C">
      <w:pPr>
        <w:spacing w:after="0"/>
        <w:rPr>
          <w:sz w:val="28"/>
          <w:szCs w:val="28"/>
        </w:rPr>
      </w:pPr>
    </w:p>
    <w:p w14:paraId="0B5B8375" w14:textId="77777777" w:rsidR="005A288C" w:rsidRPr="00D57AA7" w:rsidRDefault="005A288C">
      <w:pPr>
        <w:spacing w:after="0"/>
        <w:rPr>
          <w:sz w:val="28"/>
          <w:szCs w:val="28"/>
        </w:rPr>
      </w:pPr>
    </w:p>
    <w:p w14:paraId="50CEDD3E" w14:textId="77777777" w:rsidR="005A288C" w:rsidRPr="00D57AA7" w:rsidRDefault="005A288C">
      <w:pPr>
        <w:spacing w:after="0"/>
        <w:rPr>
          <w:sz w:val="28"/>
          <w:szCs w:val="28"/>
        </w:rPr>
      </w:pPr>
    </w:p>
    <w:p w14:paraId="2B0A8724" w14:textId="77777777" w:rsidR="005A288C" w:rsidRPr="00D57AA7" w:rsidRDefault="005A288C">
      <w:pPr>
        <w:spacing w:after="0"/>
        <w:rPr>
          <w:sz w:val="28"/>
          <w:szCs w:val="28"/>
        </w:rPr>
      </w:pPr>
    </w:p>
    <w:p w14:paraId="0309A21D" w14:textId="12EBA610" w:rsidR="002D1F7E" w:rsidRPr="00D57AA7" w:rsidRDefault="002D1F7E">
      <w:pPr>
        <w:spacing w:after="0"/>
        <w:jc w:val="center"/>
        <w:rPr>
          <w:sz w:val="36"/>
          <w:szCs w:val="36"/>
        </w:rPr>
      </w:pPr>
      <w:r w:rsidRPr="00D57AA7">
        <w:rPr>
          <w:sz w:val="36"/>
          <w:szCs w:val="36"/>
        </w:rPr>
        <w:t>E</w:t>
      </w:r>
      <w:r w:rsidR="000831E7" w:rsidRPr="00D57AA7">
        <w:rPr>
          <w:sz w:val="36"/>
          <w:szCs w:val="36"/>
        </w:rPr>
        <w:t>C</w:t>
      </w:r>
      <w:r w:rsidRPr="00D57AA7">
        <w:rPr>
          <w:sz w:val="36"/>
          <w:szCs w:val="36"/>
        </w:rPr>
        <w:t>72</w:t>
      </w:r>
      <w:r w:rsidR="000831E7" w:rsidRPr="00D57AA7">
        <w:rPr>
          <w:sz w:val="36"/>
          <w:szCs w:val="36"/>
        </w:rPr>
        <w:t>12</w:t>
      </w:r>
      <w:r w:rsidRPr="00D57AA7">
        <w:rPr>
          <w:sz w:val="36"/>
          <w:szCs w:val="36"/>
        </w:rPr>
        <w:t xml:space="preserve"> – COMPUTER VISION AND IMAGE PROCESSING</w:t>
      </w:r>
    </w:p>
    <w:p w14:paraId="4104CC2B" w14:textId="0F49D8B6" w:rsidR="005A288C" w:rsidRPr="00D57AA7" w:rsidRDefault="002D1F7E" w:rsidP="002D1F7E">
      <w:pPr>
        <w:spacing w:after="0"/>
        <w:jc w:val="center"/>
        <w:rPr>
          <w:sz w:val="28"/>
          <w:szCs w:val="28"/>
        </w:rPr>
      </w:pPr>
      <w:r w:rsidRPr="00D57AA7">
        <w:t>TAKE HOME ASSIGNMENT 1</w:t>
      </w:r>
    </w:p>
    <w:p w14:paraId="7019698E" w14:textId="77777777" w:rsidR="005A288C" w:rsidRPr="00D57AA7" w:rsidRDefault="005A288C">
      <w:pPr>
        <w:rPr>
          <w:sz w:val="28"/>
          <w:szCs w:val="28"/>
          <w:u w:val="single"/>
        </w:rPr>
      </w:pPr>
    </w:p>
    <w:p w14:paraId="19F367EC" w14:textId="77777777" w:rsidR="005A288C" w:rsidRPr="00D57AA7" w:rsidRDefault="005A288C">
      <w:pPr>
        <w:rPr>
          <w:sz w:val="28"/>
          <w:szCs w:val="28"/>
          <w:u w:val="single"/>
        </w:rPr>
      </w:pPr>
    </w:p>
    <w:p w14:paraId="29E67B9D" w14:textId="77777777" w:rsidR="005A288C" w:rsidRPr="00D57AA7" w:rsidRDefault="005A288C">
      <w:pPr>
        <w:rPr>
          <w:sz w:val="28"/>
          <w:szCs w:val="28"/>
          <w:u w:val="single"/>
        </w:rPr>
      </w:pPr>
    </w:p>
    <w:p w14:paraId="0A20F654" w14:textId="77777777" w:rsidR="005A288C" w:rsidRPr="00D57AA7" w:rsidRDefault="005A288C">
      <w:pPr>
        <w:rPr>
          <w:sz w:val="28"/>
          <w:szCs w:val="28"/>
          <w:u w:val="single"/>
        </w:rPr>
      </w:pPr>
    </w:p>
    <w:p w14:paraId="2D96A226" w14:textId="77777777" w:rsidR="005A288C" w:rsidRPr="00D57AA7" w:rsidRDefault="005A288C">
      <w:pPr>
        <w:rPr>
          <w:sz w:val="28"/>
          <w:szCs w:val="28"/>
          <w:u w:val="single"/>
        </w:rPr>
      </w:pPr>
    </w:p>
    <w:p w14:paraId="21C7D40A" w14:textId="77777777" w:rsidR="000831E7" w:rsidRPr="00D57AA7" w:rsidRDefault="000831E7" w:rsidP="000831E7">
      <w:pPr>
        <w:jc w:val="both"/>
        <w:rPr>
          <w:sz w:val="28"/>
          <w:szCs w:val="28"/>
          <w:u w:val="single"/>
        </w:rPr>
      </w:pPr>
    </w:p>
    <w:p w14:paraId="4956A3BE" w14:textId="77777777" w:rsidR="000831E7" w:rsidRPr="00D57AA7" w:rsidRDefault="000831E7" w:rsidP="000831E7">
      <w:pPr>
        <w:jc w:val="both"/>
        <w:rPr>
          <w:sz w:val="28"/>
          <w:szCs w:val="28"/>
          <w:u w:val="single"/>
        </w:rPr>
      </w:pPr>
    </w:p>
    <w:p w14:paraId="43215BD0" w14:textId="77777777" w:rsidR="000831E7" w:rsidRPr="00D57AA7" w:rsidRDefault="000831E7" w:rsidP="000831E7">
      <w:pPr>
        <w:jc w:val="both"/>
        <w:rPr>
          <w:sz w:val="28"/>
          <w:szCs w:val="28"/>
          <w:u w:val="single"/>
        </w:rPr>
      </w:pPr>
    </w:p>
    <w:p w14:paraId="3B62FA2C" w14:textId="77777777" w:rsidR="000831E7" w:rsidRPr="00D57AA7" w:rsidRDefault="000831E7" w:rsidP="000831E7">
      <w:pPr>
        <w:jc w:val="both"/>
        <w:rPr>
          <w:sz w:val="28"/>
          <w:szCs w:val="28"/>
          <w:u w:val="single"/>
        </w:rPr>
      </w:pPr>
    </w:p>
    <w:p w14:paraId="0A6AE86F" w14:textId="77777777" w:rsidR="000831E7" w:rsidRPr="00D57AA7" w:rsidRDefault="000831E7" w:rsidP="000831E7">
      <w:pPr>
        <w:jc w:val="both"/>
        <w:rPr>
          <w:sz w:val="28"/>
          <w:szCs w:val="28"/>
          <w:u w:val="single"/>
        </w:rPr>
      </w:pPr>
    </w:p>
    <w:p w14:paraId="057832D1" w14:textId="77777777" w:rsidR="000831E7" w:rsidRPr="00D57AA7" w:rsidRDefault="000831E7" w:rsidP="000831E7">
      <w:pPr>
        <w:jc w:val="both"/>
        <w:rPr>
          <w:sz w:val="28"/>
          <w:szCs w:val="28"/>
          <w:u w:val="single"/>
        </w:rPr>
      </w:pPr>
    </w:p>
    <w:p w14:paraId="59E4CB4B" w14:textId="77777777" w:rsidR="000831E7" w:rsidRPr="00D57AA7" w:rsidRDefault="000831E7" w:rsidP="000831E7">
      <w:pPr>
        <w:jc w:val="both"/>
        <w:rPr>
          <w:sz w:val="28"/>
          <w:szCs w:val="28"/>
          <w:u w:val="single"/>
        </w:rPr>
      </w:pPr>
    </w:p>
    <w:p w14:paraId="29A3CF2D" w14:textId="2C3D0F40" w:rsidR="000831E7" w:rsidRPr="00D57AA7" w:rsidRDefault="00F85EAA" w:rsidP="000831E7">
      <w:pPr>
        <w:ind w:left="5040"/>
        <w:jc w:val="both"/>
        <w:rPr>
          <w:sz w:val="28"/>
          <w:szCs w:val="28"/>
        </w:rPr>
      </w:pPr>
      <w:r w:rsidRPr="00D57AA7">
        <w:rPr>
          <w:sz w:val="28"/>
          <w:szCs w:val="28"/>
        </w:rPr>
        <w:t xml:space="preserve">NAME       </w:t>
      </w:r>
      <w:proofErr w:type="gramStart"/>
      <w:r w:rsidRPr="00D57AA7">
        <w:rPr>
          <w:sz w:val="28"/>
          <w:szCs w:val="28"/>
        </w:rPr>
        <w:t xml:space="preserve"> </w:t>
      </w:r>
      <w:r w:rsidR="000831E7" w:rsidRPr="00D57AA7">
        <w:rPr>
          <w:sz w:val="28"/>
          <w:szCs w:val="28"/>
        </w:rPr>
        <w:t xml:space="preserve"> </w:t>
      </w:r>
      <w:r w:rsidRPr="00D57AA7">
        <w:rPr>
          <w:sz w:val="28"/>
          <w:szCs w:val="28"/>
        </w:rPr>
        <w:t>:</w:t>
      </w:r>
      <w:proofErr w:type="gramEnd"/>
      <w:r w:rsidRPr="00D57AA7">
        <w:rPr>
          <w:sz w:val="28"/>
          <w:szCs w:val="28"/>
        </w:rPr>
        <w:t xml:space="preserve"> </w:t>
      </w:r>
      <w:r w:rsidR="000831E7" w:rsidRPr="00D57AA7">
        <w:rPr>
          <w:sz w:val="28"/>
          <w:szCs w:val="28"/>
        </w:rPr>
        <w:t>DIYUNUGALA D.T.N</w:t>
      </w:r>
    </w:p>
    <w:p w14:paraId="7CD863FE" w14:textId="35484028" w:rsidR="000831E7" w:rsidRPr="00D57AA7" w:rsidRDefault="00F85EAA" w:rsidP="000831E7">
      <w:pPr>
        <w:ind w:left="5040"/>
        <w:jc w:val="both"/>
        <w:rPr>
          <w:sz w:val="28"/>
          <w:szCs w:val="28"/>
        </w:rPr>
      </w:pPr>
      <w:r w:rsidRPr="00D57AA7">
        <w:rPr>
          <w:sz w:val="28"/>
          <w:szCs w:val="28"/>
        </w:rPr>
        <w:t xml:space="preserve">REG No.    </w:t>
      </w:r>
      <w:proofErr w:type="gramStart"/>
      <w:r w:rsidRPr="00D57AA7">
        <w:rPr>
          <w:sz w:val="28"/>
          <w:szCs w:val="28"/>
        </w:rPr>
        <w:t xml:space="preserve"> </w:t>
      </w:r>
      <w:r w:rsidR="000831E7" w:rsidRPr="00D57AA7">
        <w:rPr>
          <w:sz w:val="28"/>
          <w:szCs w:val="28"/>
        </w:rPr>
        <w:t xml:space="preserve"> </w:t>
      </w:r>
      <w:r w:rsidRPr="00D57AA7">
        <w:rPr>
          <w:sz w:val="28"/>
          <w:szCs w:val="28"/>
        </w:rPr>
        <w:t>:</w:t>
      </w:r>
      <w:proofErr w:type="gramEnd"/>
      <w:r w:rsidRPr="00D57AA7">
        <w:rPr>
          <w:sz w:val="28"/>
          <w:szCs w:val="28"/>
        </w:rPr>
        <w:t xml:space="preserve"> EG/20</w:t>
      </w:r>
      <w:r w:rsidR="000831E7" w:rsidRPr="00D57AA7">
        <w:rPr>
          <w:sz w:val="28"/>
          <w:szCs w:val="28"/>
        </w:rPr>
        <w:t>20</w:t>
      </w:r>
      <w:r w:rsidRPr="00D57AA7">
        <w:rPr>
          <w:sz w:val="28"/>
          <w:szCs w:val="28"/>
        </w:rPr>
        <w:t>/</w:t>
      </w:r>
      <w:r w:rsidR="000831E7" w:rsidRPr="00D57AA7">
        <w:rPr>
          <w:sz w:val="28"/>
          <w:szCs w:val="28"/>
        </w:rPr>
        <w:t>3918</w:t>
      </w:r>
    </w:p>
    <w:p w14:paraId="7CE0DB45" w14:textId="77777777" w:rsidR="000831E7" w:rsidRPr="00D57AA7" w:rsidRDefault="00F85EAA" w:rsidP="000831E7">
      <w:pPr>
        <w:ind w:left="5040"/>
        <w:jc w:val="both"/>
        <w:rPr>
          <w:sz w:val="28"/>
          <w:szCs w:val="28"/>
        </w:rPr>
      </w:pPr>
      <w:r w:rsidRPr="00D57AA7">
        <w:rPr>
          <w:sz w:val="28"/>
          <w:szCs w:val="28"/>
        </w:rPr>
        <w:t>SEMESTER: 0</w:t>
      </w:r>
      <w:r w:rsidR="002D1F7E" w:rsidRPr="00D57AA7">
        <w:rPr>
          <w:sz w:val="28"/>
          <w:szCs w:val="28"/>
        </w:rPr>
        <w:t>7</w:t>
      </w:r>
    </w:p>
    <w:p w14:paraId="61756140" w14:textId="603CD86F" w:rsidR="006C7DEE" w:rsidRDefault="00F85EAA" w:rsidP="00E9058F">
      <w:pPr>
        <w:ind w:left="5040"/>
        <w:jc w:val="both"/>
        <w:rPr>
          <w:sz w:val="28"/>
          <w:szCs w:val="28"/>
        </w:rPr>
      </w:pPr>
      <w:r w:rsidRPr="00D57AA7">
        <w:rPr>
          <w:sz w:val="28"/>
          <w:szCs w:val="28"/>
        </w:rPr>
        <w:t xml:space="preserve">DATE        </w:t>
      </w:r>
      <w:proofErr w:type="gramStart"/>
      <w:r w:rsidRPr="00D57AA7">
        <w:rPr>
          <w:sz w:val="28"/>
          <w:szCs w:val="28"/>
        </w:rPr>
        <w:t xml:space="preserve">  :</w:t>
      </w:r>
      <w:proofErr w:type="gramEnd"/>
      <w:r w:rsidRPr="00D57AA7">
        <w:rPr>
          <w:sz w:val="28"/>
          <w:szCs w:val="28"/>
        </w:rPr>
        <w:t xml:space="preserve"> </w:t>
      </w:r>
      <w:r w:rsidR="000831E7" w:rsidRPr="00D57AA7">
        <w:rPr>
          <w:sz w:val="28"/>
          <w:szCs w:val="28"/>
        </w:rPr>
        <w:t>2</w:t>
      </w:r>
      <w:r w:rsidR="001045F8" w:rsidRPr="00D57AA7">
        <w:rPr>
          <w:sz w:val="28"/>
          <w:szCs w:val="28"/>
        </w:rPr>
        <w:t>1</w:t>
      </w:r>
      <w:r w:rsidRPr="00D57AA7">
        <w:rPr>
          <w:sz w:val="28"/>
          <w:szCs w:val="28"/>
        </w:rPr>
        <w:t>/0</w:t>
      </w:r>
      <w:r w:rsidR="000831E7" w:rsidRPr="00D57AA7">
        <w:rPr>
          <w:sz w:val="28"/>
          <w:szCs w:val="28"/>
        </w:rPr>
        <w:t>6</w:t>
      </w:r>
      <w:r w:rsidRPr="00D57AA7">
        <w:rPr>
          <w:sz w:val="28"/>
          <w:szCs w:val="28"/>
        </w:rPr>
        <w:t>/20</w:t>
      </w:r>
      <w:r w:rsidR="006C7DEE" w:rsidRPr="00D57AA7">
        <w:rPr>
          <w:sz w:val="28"/>
          <w:szCs w:val="28"/>
        </w:rPr>
        <w:t>2</w:t>
      </w:r>
      <w:r w:rsidR="000831E7" w:rsidRPr="00D57AA7">
        <w:rPr>
          <w:sz w:val="28"/>
          <w:szCs w:val="28"/>
        </w:rPr>
        <w:t>5</w:t>
      </w:r>
    </w:p>
    <w:p w14:paraId="78DEDBE2" w14:textId="77777777" w:rsidR="00E9058F" w:rsidRPr="00E9058F" w:rsidRDefault="00E9058F" w:rsidP="00E9058F">
      <w:pPr>
        <w:ind w:left="5040"/>
        <w:jc w:val="both"/>
        <w:rPr>
          <w:sz w:val="28"/>
          <w:szCs w:val="28"/>
        </w:rPr>
      </w:pPr>
    </w:p>
    <w:p w14:paraId="46607419" w14:textId="33DD7615" w:rsidR="00D57AA7" w:rsidRDefault="00EB431D" w:rsidP="00F80A20">
      <w:r w:rsidRPr="00D57AA7">
        <w:lastRenderedPageBreak/>
        <w:t xml:space="preserve">GitHub code link: </w:t>
      </w:r>
      <w:hyperlink r:id="rId7" w:history="1">
        <w:r w:rsidR="00D57AA7" w:rsidRPr="00516945">
          <w:rPr>
            <w:rStyle w:val="Hyperlink"/>
          </w:rPr>
          <w:t>https://github.com/TharukshiDiyunugala/ImageProcessing-Techniques-Python</w:t>
        </w:r>
      </w:hyperlink>
    </w:p>
    <w:p w14:paraId="106D3A68" w14:textId="5F43C81A" w:rsidR="00EB431D" w:rsidRPr="00D57AA7" w:rsidRDefault="00EB431D" w:rsidP="00F80A20">
      <w:pPr>
        <w:rPr>
          <w:noProof/>
        </w:rPr>
      </w:pPr>
      <w:r w:rsidRPr="00D57AA7">
        <w:t>Original image used:</w:t>
      </w:r>
      <w:r w:rsidRPr="00D57AA7">
        <w:rPr>
          <w:noProof/>
        </w:rPr>
        <w:t xml:space="preserve"> </w:t>
      </w:r>
    </w:p>
    <w:p w14:paraId="7CAC003E" w14:textId="77777777" w:rsidR="00D57AA7" w:rsidRDefault="00D57AA7" w:rsidP="00E9058F">
      <w:pPr>
        <w:keepNext/>
        <w:jc w:val="center"/>
      </w:pPr>
      <w:r>
        <w:rPr>
          <w:noProof/>
        </w:rPr>
        <w:drawing>
          <wp:inline distT="0" distB="0" distL="0" distR="0" wp14:anchorId="505E7B3B" wp14:editId="335BBB80">
            <wp:extent cx="4708080" cy="3141000"/>
            <wp:effectExtent l="0" t="0" r="0" b="2540"/>
            <wp:docPr id="1620323395" name="Picture 20" descr="A tree on a hil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323395" name="Picture 20" descr="A tree on a hill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8080" cy="314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B28A7" w14:textId="213FD0FB" w:rsidR="005A0416" w:rsidRDefault="00D57AA7" w:rsidP="00D57AA7">
      <w:pPr>
        <w:pStyle w:val="Caption"/>
      </w:pPr>
      <w:r>
        <w:t xml:space="preserve">Figure </w:t>
      </w:r>
      <w:fldSimple w:instr=" SEQ Figure \* ARABIC ">
        <w:r w:rsidR="00401885">
          <w:rPr>
            <w:noProof/>
          </w:rPr>
          <w:t>1</w:t>
        </w:r>
      </w:fldSimple>
      <w:r>
        <w:t xml:space="preserve">: 736 </w:t>
      </w:r>
      <w:r w:rsidRPr="005E6CCE">
        <w:t>x</w:t>
      </w:r>
      <w:r>
        <w:t xml:space="preserve"> 491</w:t>
      </w:r>
      <w:r w:rsidRPr="005E6CCE">
        <w:t xml:space="preserve">, </w:t>
      </w:r>
      <w:r>
        <w:t>76.9 KB</w:t>
      </w:r>
      <w:r w:rsidR="000275A3">
        <w:t xml:space="preserve"> </w:t>
      </w:r>
      <w:r w:rsidRPr="005E6CCE">
        <w:t>image sample</w:t>
      </w:r>
    </w:p>
    <w:p w14:paraId="20CB53E0" w14:textId="335D8C98" w:rsidR="00E9058F" w:rsidRDefault="00E9058F" w:rsidP="00E9058F">
      <w:r>
        <w:t>Q1.</w:t>
      </w:r>
    </w:p>
    <w:p w14:paraId="6A80769A" w14:textId="678F73BA" w:rsidR="00E2781C" w:rsidRDefault="00401885" w:rsidP="00E2781C">
      <w:pPr>
        <w:keepNext/>
      </w:pPr>
      <w:r w:rsidRPr="00401885">
        <w:drawing>
          <wp:inline distT="0" distB="0" distL="0" distR="0" wp14:anchorId="0557A5F4" wp14:editId="0BDCEFE3">
            <wp:extent cx="6120130" cy="4747895"/>
            <wp:effectExtent l="0" t="0" r="0" b="0"/>
            <wp:docPr id="1365407883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407883" name="Picture 1" descr="A screen shot of a computer program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74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B321C" w14:textId="0AD1DFB7" w:rsidR="00E2781C" w:rsidRDefault="00E2781C" w:rsidP="00E2781C">
      <w:pPr>
        <w:pStyle w:val="Caption"/>
      </w:pPr>
      <w:r>
        <w:t xml:space="preserve">Figure </w:t>
      </w:r>
      <w:fldSimple w:instr=" SEQ Figure \* ARABIC ">
        <w:r w:rsidR="00401885">
          <w:rPr>
            <w:noProof/>
          </w:rPr>
          <w:t>2</w:t>
        </w:r>
      </w:fldSimple>
      <w:r>
        <w:t>: Code for Q1</w:t>
      </w:r>
    </w:p>
    <w:p w14:paraId="6E5A63E1" w14:textId="77777777" w:rsidR="00E2781C" w:rsidRPr="00E2781C" w:rsidRDefault="00E2781C" w:rsidP="00E2781C"/>
    <w:p w14:paraId="162D5EF5" w14:textId="2D472432" w:rsidR="00EB431D" w:rsidRDefault="00EB431D" w:rsidP="00F80A20"/>
    <w:p w14:paraId="0117F794" w14:textId="77777777" w:rsidR="00E2781C" w:rsidRPr="00D57AA7" w:rsidRDefault="00E2781C" w:rsidP="00F80A20"/>
    <w:p w14:paraId="017D4D06" w14:textId="18DC76E3" w:rsidR="00E9058F" w:rsidRDefault="00185D30" w:rsidP="00E9058F">
      <w:pPr>
        <w:keepNext/>
        <w:jc w:val="center"/>
      </w:pPr>
      <w:r w:rsidRPr="00185D30">
        <w:t xml:space="preserve"> </w:t>
      </w:r>
      <w:r w:rsidR="00E2781C">
        <w:rPr>
          <w:noProof/>
        </w:rPr>
        <w:drawing>
          <wp:inline distT="0" distB="0" distL="0" distR="0" wp14:anchorId="2C52CA3A" wp14:editId="4D0FA876">
            <wp:extent cx="4713120" cy="3149280"/>
            <wp:effectExtent l="0" t="0" r="0" b="0"/>
            <wp:docPr id="30468364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20" cy="314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D2AA1" w14:textId="05813EFF" w:rsidR="002D1F7E" w:rsidRDefault="00E9058F" w:rsidP="00E9058F">
      <w:pPr>
        <w:pStyle w:val="Caption"/>
      </w:pPr>
      <w:r>
        <w:t xml:space="preserve">Figure </w:t>
      </w:r>
      <w:fldSimple w:instr=" SEQ Figure \* ARABIC ">
        <w:r w:rsidR="00401885">
          <w:rPr>
            <w:noProof/>
          </w:rPr>
          <w:t>3</w:t>
        </w:r>
      </w:fldSimple>
      <w:r>
        <w:t xml:space="preserve">: </w:t>
      </w:r>
      <w:r w:rsidRPr="00AB25B2">
        <w:t>Output after reducing intensity levels to 2</w:t>
      </w:r>
    </w:p>
    <w:p w14:paraId="6FAA4B8F" w14:textId="77777777" w:rsidR="00E2781C" w:rsidRPr="00E2781C" w:rsidRDefault="00E2781C" w:rsidP="00E2781C"/>
    <w:p w14:paraId="639A999D" w14:textId="2239CE31" w:rsidR="00E9058F" w:rsidRDefault="00E2781C" w:rsidP="00E9058F">
      <w:pPr>
        <w:keepNext/>
        <w:jc w:val="center"/>
      </w:pPr>
      <w:r>
        <w:rPr>
          <w:noProof/>
        </w:rPr>
        <w:drawing>
          <wp:inline distT="0" distB="0" distL="0" distR="0" wp14:anchorId="49F2AF1C" wp14:editId="7900E714">
            <wp:extent cx="4713120" cy="3149280"/>
            <wp:effectExtent l="0" t="0" r="0" b="0"/>
            <wp:docPr id="20702480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20" cy="314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D6E97" w14:textId="18354197" w:rsidR="00A84F32" w:rsidRDefault="00E9058F" w:rsidP="00E9058F">
      <w:pPr>
        <w:pStyle w:val="Caption"/>
      </w:pPr>
      <w:r>
        <w:t xml:space="preserve">Figure </w:t>
      </w:r>
      <w:fldSimple w:instr=" SEQ Figure \* ARABIC ">
        <w:r w:rsidR="00401885">
          <w:rPr>
            <w:noProof/>
          </w:rPr>
          <w:t>4</w:t>
        </w:r>
      </w:fldSimple>
      <w:r>
        <w:t xml:space="preserve">: </w:t>
      </w:r>
      <w:r w:rsidRPr="00EB1DD7">
        <w:t>Output after reducing intensity levels to 4</w:t>
      </w:r>
    </w:p>
    <w:p w14:paraId="56B41215" w14:textId="77777777" w:rsidR="00E2781C" w:rsidRPr="00E2781C" w:rsidRDefault="00E2781C" w:rsidP="00E2781C"/>
    <w:p w14:paraId="448E1A15" w14:textId="77777777" w:rsidR="00E2781C" w:rsidRPr="00E2781C" w:rsidRDefault="00E2781C" w:rsidP="00E2781C"/>
    <w:p w14:paraId="71FA40DC" w14:textId="77777777" w:rsidR="00E2781C" w:rsidRPr="00E2781C" w:rsidRDefault="00E2781C" w:rsidP="00E2781C"/>
    <w:p w14:paraId="494038C1" w14:textId="77777777" w:rsidR="00E2781C" w:rsidRPr="00E2781C" w:rsidRDefault="00E2781C" w:rsidP="00E2781C"/>
    <w:p w14:paraId="5F85A0A6" w14:textId="77777777" w:rsidR="00E2781C" w:rsidRDefault="00E2781C" w:rsidP="00E2781C">
      <w:pPr>
        <w:rPr>
          <w:iCs/>
          <w:color w:val="000000" w:themeColor="text1"/>
          <w:szCs w:val="18"/>
        </w:rPr>
      </w:pPr>
    </w:p>
    <w:p w14:paraId="1C86BFE9" w14:textId="787D1F03" w:rsidR="00E2781C" w:rsidRDefault="00E2781C" w:rsidP="00E2781C">
      <w:pPr>
        <w:tabs>
          <w:tab w:val="left" w:pos="2620"/>
        </w:tabs>
      </w:pPr>
      <w:r>
        <w:tab/>
      </w:r>
    </w:p>
    <w:p w14:paraId="2950F97A" w14:textId="77777777" w:rsidR="00E2781C" w:rsidRPr="00E2781C" w:rsidRDefault="00E2781C" w:rsidP="00E2781C">
      <w:pPr>
        <w:tabs>
          <w:tab w:val="left" w:pos="2620"/>
        </w:tabs>
      </w:pPr>
    </w:p>
    <w:p w14:paraId="1730B607" w14:textId="77777777" w:rsidR="00E2781C" w:rsidRDefault="00E2781C" w:rsidP="00E2781C">
      <w:pPr>
        <w:keepNext/>
        <w:jc w:val="center"/>
      </w:pPr>
      <w:r>
        <w:rPr>
          <w:noProof/>
        </w:rPr>
        <w:drawing>
          <wp:inline distT="0" distB="0" distL="0" distR="0" wp14:anchorId="6C95D45A" wp14:editId="3EEC7FD5">
            <wp:extent cx="4713120" cy="3149280"/>
            <wp:effectExtent l="0" t="0" r="0" b="0"/>
            <wp:docPr id="400629181" name="Picture 4" descr="A tree on a hil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629181" name="Picture 4" descr="A tree on a hill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20" cy="314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90DED" w14:textId="3D2BA18F" w:rsidR="00E2781C" w:rsidRDefault="00E2781C" w:rsidP="00E2781C">
      <w:pPr>
        <w:pStyle w:val="Caption"/>
      </w:pPr>
      <w:r>
        <w:t xml:space="preserve">Figure </w:t>
      </w:r>
      <w:fldSimple w:instr=" SEQ Figure \* ARABIC ">
        <w:r w:rsidR="00401885">
          <w:rPr>
            <w:noProof/>
          </w:rPr>
          <w:t>5</w:t>
        </w:r>
      </w:fldSimple>
      <w:r>
        <w:t>:</w:t>
      </w:r>
      <w:r w:rsidRPr="00E2781C">
        <w:t xml:space="preserve"> </w:t>
      </w:r>
      <w:r w:rsidRPr="00EB1DD7">
        <w:t xml:space="preserve">Output after reducing intensity levels to </w:t>
      </w:r>
      <w:r>
        <w:t>8</w:t>
      </w:r>
    </w:p>
    <w:p w14:paraId="69AF945F" w14:textId="77777777" w:rsidR="00E2781C" w:rsidRPr="00E2781C" w:rsidRDefault="00E2781C" w:rsidP="00E2781C"/>
    <w:p w14:paraId="5D5B700B" w14:textId="77777777" w:rsidR="00E2781C" w:rsidRDefault="00E2781C" w:rsidP="00E2781C">
      <w:pPr>
        <w:keepNext/>
        <w:jc w:val="center"/>
      </w:pPr>
      <w:r>
        <w:rPr>
          <w:noProof/>
        </w:rPr>
        <w:drawing>
          <wp:inline distT="0" distB="0" distL="0" distR="0" wp14:anchorId="254DBAF7" wp14:editId="1625DA41">
            <wp:extent cx="4713120" cy="3149280"/>
            <wp:effectExtent l="0" t="0" r="0" b="0"/>
            <wp:docPr id="1922212814" name="Picture 6" descr="A tree on a hil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212814" name="Picture 6" descr="A tree on a hill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20" cy="314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56485" w14:textId="11E685B0" w:rsidR="00E2781C" w:rsidRDefault="00E2781C" w:rsidP="00E2781C">
      <w:pPr>
        <w:pStyle w:val="Caption"/>
        <w:rPr>
          <w:noProof/>
        </w:rPr>
      </w:pPr>
      <w:r>
        <w:t xml:space="preserve">Figure </w:t>
      </w:r>
      <w:fldSimple w:instr=" SEQ Figure \* ARABIC ">
        <w:r w:rsidR="00401885">
          <w:rPr>
            <w:noProof/>
          </w:rPr>
          <w:t>6</w:t>
        </w:r>
      </w:fldSimple>
      <w:r>
        <w:t xml:space="preserve">: </w:t>
      </w:r>
      <w:r w:rsidRPr="00EB1DD7">
        <w:t xml:space="preserve">Output after reducing intensity levels to </w:t>
      </w:r>
      <w:r>
        <w:t>16</w:t>
      </w:r>
    </w:p>
    <w:p w14:paraId="5C823D0D" w14:textId="2FADE65C" w:rsidR="00E2781C" w:rsidRPr="00E2781C" w:rsidRDefault="00E2781C" w:rsidP="00E2781C">
      <w:pPr>
        <w:pStyle w:val="Caption"/>
      </w:pPr>
    </w:p>
    <w:p w14:paraId="311768C4" w14:textId="77777777" w:rsidR="00E9058F" w:rsidRDefault="00E9058F" w:rsidP="00E9058F"/>
    <w:p w14:paraId="0EA6CD51" w14:textId="77777777" w:rsidR="00E2781C" w:rsidRDefault="00E2781C" w:rsidP="00E9058F"/>
    <w:p w14:paraId="3FD579B9" w14:textId="77777777" w:rsidR="00E2781C" w:rsidRDefault="00E2781C" w:rsidP="00E9058F"/>
    <w:p w14:paraId="7ECE432F" w14:textId="77777777" w:rsidR="00E2781C" w:rsidRDefault="00E2781C" w:rsidP="00E9058F"/>
    <w:p w14:paraId="3D43285F" w14:textId="77777777" w:rsidR="00E2781C" w:rsidRDefault="00E2781C" w:rsidP="00E9058F"/>
    <w:p w14:paraId="7E49E1F1" w14:textId="77777777" w:rsidR="00E2781C" w:rsidRDefault="00E2781C" w:rsidP="00E9058F"/>
    <w:p w14:paraId="59F7BE11" w14:textId="77777777" w:rsidR="00E2781C" w:rsidRDefault="00E2781C" w:rsidP="00E9058F"/>
    <w:p w14:paraId="1C2CBD5B" w14:textId="77777777" w:rsidR="00E2781C" w:rsidRDefault="00E2781C" w:rsidP="00E2781C">
      <w:pPr>
        <w:keepNext/>
        <w:jc w:val="center"/>
      </w:pPr>
      <w:r>
        <w:rPr>
          <w:noProof/>
        </w:rPr>
        <w:drawing>
          <wp:inline distT="0" distB="0" distL="0" distR="0" wp14:anchorId="0A4AE1A0" wp14:editId="08487BF5">
            <wp:extent cx="4713120" cy="3149280"/>
            <wp:effectExtent l="0" t="0" r="0" b="0"/>
            <wp:docPr id="158563103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20" cy="314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3B37D" w14:textId="7119FA6D" w:rsidR="00E2781C" w:rsidRDefault="00E2781C" w:rsidP="00E2781C">
      <w:pPr>
        <w:pStyle w:val="Caption"/>
      </w:pPr>
      <w:r>
        <w:t xml:space="preserve">Figure </w:t>
      </w:r>
      <w:fldSimple w:instr=" SEQ Figure \* ARABIC ">
        <w:r w:rsidR="00401885">
          <w:rPr>
            <w:noProof/>
          </w:rPr>
          <w:t>7</w:t>
        </w:r>
      </w:fldSimple>
      <w:r>
        <w:t xml:space="preserve">: </w:t>
      </w:r>
      <w:r w:rsidRPr="00EB1DD7">
        <w:t xml:space="preserve">Output after reducing intensity levels to </w:t>
      </w:r>
      <w:r>
        <w:t>32</w:t>
      </w:r>
    </w:p>
    <w:p w14:paraId="370763E2" w14:textId="77777777" w:rsidR="00E2781C" w:rsidRPr="00E2781C" w:rsidRDefault="00E2781C" w:rsidP="00E2781C"/>
    <w:p w14:paraId="06876D3C" w14:textId="77777777" w:rsidR="00E2781C" w:rsidRDefault="00E2781C" w:rsidP="00E2781C">
      <w:pPr>
        <w:keepNext/>
        <w:jc w:val="center"/>
      </w:pPr>
      <w:r>
        <w:rPr>
          <w:noProof/>
        </w:rPr>
        <w:drawing>
          <wp:inline distT="0" distB="0" distL="0" distR="0" wp14:anchorId="32A508C5" wp14:editId="77BD0A9C">
            <wp:extent cx="4713120" cy="3149280"/>
            <wp:effectExtent l="0" t="0" r="0" b="0"/>
            <wp:docPr id="27604916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20" cy="314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7023E" w14:textId="40A2E5A5" w:rsidR="00E2781C" w:rsidRPr="00E2781C" w:rsidRDefault="00E2781C" w:rsidP="00E2781C">
      <w:pPr>
        <w:pStyle w:val="Caption"/>
      </w:pPr>
      <w:r>
        <w:t xml:space="preserve">Figure </w:t>
      </w:r>
      <w:fldSimple w:instr=" SEQ Figure \* ARABIC ">
        <w:r w:rsidR="00401885">
          <w:rPr>
            <w:noProof/>
          </w:rPr>
          <w:t>8</w:t>
        </w:r>
      </w:fldSimple>
      <w:r>
        <w:t xml:space="preserve">: </w:t>
      </w:r>
      <w:r w:rsidRPr="00EB1DD7">
        <w:t xml:space="preserve">Output after reducing intensity levels to </w:t>
      </w:r>
      <w:r>
        <w:t>64</w:t>
      </w:r>
    </w:p>
    <w:p w14:paraId="07261506" w14:textId="1E298E17" w:rsidR="00E2781C" w:rsidRDefault="00E2781C" w:rsidP="00E2781C">
      <w:pPr>
        <w:pStyle w:val="Caption"/>
      </w:pPr>
    </w:p>
    <w:p w14:paraId="6CD019EC" w14:textId="77777777" w:rsidR="00E2781C" w:rsidRDefault="00E2781C" w:rsidP="00E9058F"/>
    <w:p w14:paraId="61639EA0" w14:textId="77777777" w:rsidR="00E2781C" w:rsidRDefault="00E2781C" w:rsidP="00E9058F"/>
    <w:p w14:paraId="582577D6" w14:textId="77777777" w:rsidR="00E2781C" w:rsidRDefault="00E2781C" w:rsidP="00E9058F"/>
    <w:p w14:paraId="4C87D4B5" w14:textId="77777777" w:rsidR="00E2781C" w:rsidRDefault="00E2781C" w:rsidP="00E9058F"/>
    <w:p w14:paraId="704A3317" w14:textId="77777777" w:rsidR="00E2781C" w:rsidRDefault="00E2781C" w:rsidP="00E9058F"/>
    <w:p w14:paraId="5555B98C" w14:textId="77777777" w:rsidR="00E2781C" w:rsidRDefault="00E2781C" w:rsidP="00E9058F"/>
    <w:p w14:paraId="1D175A93" w14:textId="77777777" w:rsidR="00E2781C" w:rsidRDefault="00E2781C" w:rsidP="00E2781C">
      <w:pPr>
        <w:keepNext/>
        <w:jc w:val="center"/>
      </w:pPr>
      <w:r>
        <w:rPr>
          <w:noProof/>
        </w:rPr>
        <w:drawing>
          <wp:inline distT="0" distB="0" distL="0" distR="0" wp14:anchorId="008D3403" wp14:editId="103C44E1">
            <wp:extent cx="4713120" cy="3149280"/>
            <wp:effectExtent l="0" t="0" r="0" b="0"/>
            <wp:docPr id="635289805" name="Picture 9" descr="A tree on a hil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289805" name="Picture 9" descr="A tree on a hill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20" cy="314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64499" w14:textId="77F0AD70" w:rsidR="00E2781C" w:rsidRDefault="00E2781C" w:rsidP="00E2781C">
      <w:pPr>
        <w:pStyle w:val="Caption"/>
      </w:pPr>
      <w:r>
        <w:t xml:space="preserve">Figure </w:t>
      </w:r>
      <w:fldSimple w:instr=" SEQ Figure \* ARABIC ">
        <w:r w:rsidR="00401885">
          <w:rPr>
            <w:noProof/>
          </w:rPr>
          <w:t>9</w:t>
        </w:r>
      </w:fldSimple>
      <w:r>
        <w:t xml:space="preserve">: </w:t>
      </w:r>
      <w:r w:rsidRPr="00EB1DD7">
        <w:t xml:space="preserve">Output after reducing intensity levels to </w:t>
      </w:r>
      <w:r>
        <w:t>128</w:t>
      </w:r>
    </w:p>
    <w:p w14:paraId="0BBC5E66" w14:textId="77777777" w:rsidR="00E2781C" w:rsidRDefault="00E2781C" w:rsidP="00E2781C"/>
    <w:p w14:paraId="7821FE43" w14:textId="77777777" w:rsidR="00E2781C" w:rsidRDefault="00E2781C" w:rsidP="00E2781C">
      <w:pPr>
        <w:keepNext/>
        <w:jc w:val="center"/>
      </w:pPr>
      <w:r>
        <w:rPr>
          <w:noProof/>
        </w:rPr>
        <w:drawing>
          <wp:inline distT="0" distB="0" distL="0" distR="0" wp14:anchorId="7F6EAF3C" wp14:editId="6B2F758D">
            <wp:extent cx="4713120" cy="3149280"/>
            <wp:effectExtent l="0" t="0" r="0" b="0"/>
            <wp:docPr id="20821394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20" cy="314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A78D9" w14:textId="1CDCDD24" w:rsidR="00E2781C" w:rsidRDefault="00E2781C" w:rsidP="00E2781C">
      <w:pPr>
        <w:pStyle w:val="Caption"/>
      </w:pPr>
      <w:r>
        <w:t xml:space="preserve">Figure </w:t>
      </w:r>
      <w:fldSimple w:instr=" SEQ Figure \* ARABIC ">
        <w:r w:rsidR="00401885">
          <w:rPr>
            <w:noProof/>
          </w:rPr>
          <w:t>10</w:t>
        </w:r>
      </w:fldSimple>
      <w:r>
        <w:t xml:space="preserve">: </w:t>
      </w:r>
      <w:r w:rsidRPr="00EB1DD7">
        <w:t xml:space="preserve">Output after reducing intensity levels to </w:t>
      </w:r>
      <w:r>
        <w:t>256</w:t>
      </w:r>
    </w:p>
    <w:p w14:paraId="674A40B9" w14:textId="77777777" w:rsidR="00401885" w:rsidRPr="00401885" w:rsidRDefault="00401885" w:rsidP="00401885"/>
    <w:p w14:paraId="083B9359" w14:textId="41CAE464" w:rsidR="00E2781C" w:rsidRPr="00E2781C" w:rsidRDefault="00E2781C" w:rsidP="00E2781C">
      <w:pPr>
        <w:pStyle w:val="Caption"/>
      </w:pPr>
    </w:p>
    <w:p w14:paraId="765C982A" w14:textId="77777777" w:rsidR="00E2781C" w:rsidRDefault="00E2781C" w:rsidP="00E9058F"/>
    <w:p w14:paraId="7F650C19" w14:textId="77777777" w:rsidR="00E2781C" w:rsidRDefault="00E2781C" w:rsidP="00E9058F"/>
    <w:p w14:paraId="011E2CD2" w14:textId="77777777" w:rsidR="00E2781C" w:rsidRDefault="00E2781C" w:rsidP="00E9058F"/>
    <w:p w14:paraId="0B5AD9B1" w14:textId="628E1DE8" w:rsidR="00E9058F" w:rsidRDefault="00E9058F" w:rsidP="00E9058F">
      <w:r>
        <w:t>Q2.</w:t>
      </w:r>
    </w:p>
    <w:p w14:paraId="4407929B" w14:textId="77777777" w:rsidR="00401885" w:rsidRDefault="00401885" w:rsidP="00401885">
      <w:pPr>
        <w:keepNext/>
      </w:pPr>
      <w:r w:rsidRPr="00401885">
        <w:drawing>
          <wp:inline distT="0" distB="0" distL="0" distR="0" wp14:anchorId="7995DB99" wp14:editId="7B79DF9F">
            <wp:extent cx="6120130" cy="3773170"/>
            <wp:effectExtent l="0" t="0" r="0" b="0"/>
            <wp:docPr id="21387180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71806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77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7801E" w14:textId="6112D9E1" w:rsidR="00401885" w:rsidRDefault="00401885" w:rsidP="00401885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1</w:t>
        </w:r>
      </w:fldSimple>
      <w:r>
        <w:t>: Code for Q2</w:t>
      </w:r>
    </w:p>
    <w:p w14:paraId="0DB39383" w14:textId="0F756EE7" w:rsidR="009610F2" w:rsidRPr="00D57AA7" w:rsidRDefault="009610F2" w:rsidP="009610F2"/>
    <w:p w14:paraId="119A9A5B" w14:textId="77777777" w:rsidR="00E9058F" w:rsidRDefault="00185D30" w:rsidP="00E9058F">
      <w:pPr>
        <w:keepNext/>
        <w:jc w:val="center"/>
      </w:pPr>
      <w:r>
        <w:rPr>
          <w:noProof/>
        </w:rPr>
        <w:drawing>
          <wp:inline distT="0" distB="0" distL="0" distR="0" wp14:anchorId="640D7F1F" wp14:editId="6A1AE970">
            <wp:extent cx="4713120" cy="3145320"/>
            <wp:effectExtent l="0" t="0" r="0" b="0"/>
            <wp:docPr id="49802654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20" cy="314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8E6EF" w14:textId="0F2AFA86" w:rsidR="00185D30" w:rsidRDefault="00E9058F" w:rsidP="00E9058F">
      <w:pPr>
        <w:pStyle w:val="Caption"/>
        <w:rPr>
          <w:b/>
          <w:bCs/>
          <w:sz w:val="28"/>
          <w:szCs w:val="28"/>
        </w:rPr>
      </w:pPr>
      <w:r>
        <w:t xml:space="preserve">Figure </w:t>
      </w:r>
      <w:fldSimple w:instr=" SEQ Figure \* ARABIC ">
        <w:r w:rsidR="00401885">
          <w:rPr>
            <w:noProof/>
          </w:rPr>
          <w:t>12</w:t>
        </w:r>
      </w:fldSimple>
      <w:r>
        <w:t xml:space="preserve">: </w:t>
      </w:r>
      <w:r w:rsidRPr="0030430D">
        <w:t>Image after applying 3×3 spatial averaging filter</w:t>
      </w:r>
    </w:p>
    <w:p w14:paraId="5A8E0E35" w14:textId="77777777" w:rsidR="00185D30" w:rsidRDefault="00185D30" w:rsidP="00EB431D">
      <w:pPr>
        <w:rPr>
          <w:b/>
          <w:bCs/>
          <w:sz w:val="28"/>
          <w:szCs w:val="28"/>
        </w:rPr>
      </w:pPr>
    </w:p>
    <w:p w14:paraId="69C9248C" w14:textId="77777777" w:rsidR="00401885" w:rsidRDefault="00401885" w:rsidP="00EB431D">
      <w:pPr>
        <w:rPr>
          <w:b/>
          <w:bCs/>
          <w:sz w:val="28"/>
          <w:szCs w:val="28"/>
        </w:rPr>
      </w:pPr>
    </w:p>
    <w:p w14:paraId="6728A429" w14:textId="77777777" w:rsidR="00401885" w:rsidRDefault="00401885" w:rsidP="00EB431D">
      <w:pPr>
        <w:rPr>
          <w:b/>
          <w:bCs/>
          <w:sz w:val="28"/>
          <w:szCs w:val="28"/>
        </w:rPr>
      </w:pPr>
    </w:p>
    <w:p w14:paraId="23EA4C7B" w14:textId="77777777" w:rsidR="00401885" w:rsidRDefault="00401885" w:rsidP="00EB431D">
      <w:pPr>
        <w:rPr>
          <w:b/>
          <w:bCs/>
          <w:sz w:val="28"/>
          <w:szCs w:val="28"/>
        </w:rPr>
      </w:pPr>
    </w:p>
    <w:p w14:paraId="78CD168B" w14:textId="77777777" w:rsidR="00401885" w:rsidRPr="00D57AA7" w:rsidRDefault="00401885" w:rsidP="00EB431D">
      <w:pPr>
        <w:rPr>
          <w:b/>
          <w:bCs/>
          <w:sz w:val="28"/>
          <w:szCs w:val="28"/>
        </w:rPr>
      </w:pPr>
    </w:p>
    <w:p w14:paraId="391FE0AE" w14:textId="77777777" w:rsidR="00E9058F" w:rsidRDefault="00185D30" w:rsidP="00E9058F">
      <w:pPr>
        <w:keepNext/>
        <w:jc w:val="center"/>
      </w:pPr>
      <w:r>
        <w:rPr>
          <w:noProof/>
        </w:rPr>
        <w:drawing>
          <wp:inline distT="0" distB="0" distL="0" distR="0" wp14:anchorId="05E08245" wp14:editId="1BC3FDFE">
            <wp:extent cx="4713120" cy="3145320"/>
            <wp:effectExtent l="0" t="0" r="0" b="0"/>
            <wp:docPr id="1948341508" name="Picture 26" descr="A tree on a hil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341508" name="Picture 26" descr="A tree on a hill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20" cy="314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F74EB7" w14:textId="658A7909" w:rsidR="00B22C64" w:rsidRDefault="00E9058F" w:rsidP="00E9058F">
      <w:pPr>
        <w:pStyle w:val="Caption"/>
      </w:pPr>
      <w:r>
        <w:t xml:space="preserve">Figure </w:t>
      </w:r>
      <w:fldSimple w:instr=" SEQ Figure \* ARABIC ">
        <w:r w:rsidR="00401885">
          <w:rPr>
            <w:noProof/>
          </w:rPr>
          <w:t>13</w:t>
        </w:r>
      </w:fldSimple>
      <w:r>
        <w:t xml:space="preserve">: </w:t>
      </w:r>
      <w:r w:rsidRPr="00932741">
        <w:t>Image after applying 10×10 spatial averaging filter</w:t>
      </w:r>
    </w:p>
    <w:p w14:paraId="24C41617" w14:textId="77777777" w:rsidR="00401885" w:rsidRDefault="00401885" w:rsidP="00401885"/>
    <w:p w14:paraId="667E3D37" w14:textId="77777777" w:rsidR="00401885" w:rsidRPr="00401885" w:rsidRDefault="00401885" w:rsidP="00401885"/>
    <w:p w14:paraId="25F4EDA2" w14:textId="77777777" w:rsidR="00185D30" w:rsidRDefault="00185D30" w:rsidP="00B22C64">
      <w:pPr>
        <w:jc w:val="center"/>
      </w:pPr>
    </w:p>
    <w:p w14:paraId="0ADB5273" w14:textId="77777777" w:rsidR="00E9058F" w:rsidRDefault="00185D30" w:rsidP="00E9058F">
      <w:pPr>
        <w:keepNext/>
        <w:jc w:val="center"/>
      </w:pPr>
      <w:r>
        <w:rPr>
          <w:noProof/>
        </w:rPr>
        <w:drawing>
          <wp:inline distT="0" distB="0" distL="0" distR="0" wp14:anchorId="6CDEC9EB" wp14:editId="48F3C853">
            <wp:extent cx="4713120" cy="3145320"/>
            <wp:effectExtent l="0" t="0" r="0" b="0"/>
            <wp:docPr id="1157621516" name="Picture 27" descr="A blurry tree on a hil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621516" name="Picture 27" descr="A blurry tree on a hill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20" cy="314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6ADA4" w14:textId="69F55809" w:rsidR="00E9058F" w:rsidRDefault="00E9058F" w:rsidP="00E9058F">
      <w:pPr>
        <w:pStyle w:val="Caption"/>
      </w:pPr>
      <w:r>
        <w:t xml:space="preserve">Figure </w:t>
      </w:r>
      <w:fldSimple w:instr=" SEQ Figure \* ARABIC ">
        <w:r w:rsidR="00401885">
          <w:rPr>
            <w:noProof/>
          </w:rPr>
          <w:t>14</w:t>
        </w:r>
      </w:fldSimple>
      <w:r>
        <w:t xml:space="preserve">: </w:t>
      </w:r>
      <w:r w:rsidRPr="005200F2">
        <w:t>Image after applying 20×20 spatial averaging filter</w:t>
      </w:r>
    </w:p>
    <w:p w14:paraId="3A840F7D" w14:textId="2E68F066" w:rsidR="00F24329" w:rsidRDefault="00E2326D" w:rsidP="00E9058F">
      <w:pPr>
        <w:jc w:val="center"/>
      </w:pPr>
      <w:r w:rsidRPr="00D57AA7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D3514F5" wp14:editId="144146DE">
                <wp:simplePos x="0" y="0"/>
                <wp:positionH relativeFrom="margin">
                  <wp:align>center</wp:align>
                </wp:positionH>
                <wp:positionV relativeFrom="paragraph">
                  <wp:posOffset>7940040</wp:posOffset>
                </wp:positionV>
                <wp:extent cx="2743200" cy="635"/>
                <wp:effectExtent l="0" t="0" r="0" b="254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76E8AE0" w14:textId="6D77F7A3" w:rsidR="00F24329" w:rsidRPr="009A1B94" w:rsidRDefault="00F24329" w:rsidP="00F24329">
                            <w:pPr>
                              <w:pStyle w:val="Caption"/>
                              <w:rPr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 w:rsidR="00703708">
                              <w:t>1</w:t>
                            </w:r>
                            <w:r w:rsidR="005A0416">
                              <w:t>3</w:t>
                            </w:r>
                            <w:r>
                              <w:t xml:space="preserve">: </w:t>
                            </w:r>
                            <w:r w:rsidR="00D87901">
                              <w:t>S</w:t>
                            </w:r>
                            <w:r w:rsidRPr="00643CD8">
                              <w:t>patial</w:t>
                            </w:r>
                            <w:r w:rsidR="00D87901">
                              <w:t xml:space="preserve"> </w:t>
                            </w:r>
                            <w:r>
                              <w:t>10</w:t>
                            </w:r>
                            <w:r w:rsidRPr="00643CD8">
                              <w:t>x</w:t>
                            </w:r>
                            <w:r>
                              <w:t>10</w:t>
                            </w:r>
                            <w:r w:rsidRPr="00643CD8">
                              <w:t xml:space="preserve"> aver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3514F5"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6" type="#_x0000_t202" style="position:absolute;left:0;text-align:left;margin-left:0;margin-top:625.2pt;width:3in;height:.05pt;z-index:25166745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" stroked="f">
                <v:textbox style="mso-fit-shape-to-text:t" inset="0,0,0,0">
                  <w:txbxContent>
                    <w:p w14:paraId="476E8AE0" w14:textId="6D77F7A3" w:rsidR="00F24329" w:rsidRPr="009A1B94" w:rsidRDefault="00F24329" w:rsidP="00F24329">
                      <w:pPr>
                        <w:pStyle w:val="Caption"/>
                        <w:rPr>
                          <w:szCs w:val="24"/>
                        </w:rPr>
                      </w:pPr>
                      <w:r>
                        <w:t xml:space="preserve">Figure </w:t>
                      </w:r>
                      <w:r w:rsidR="00703708">
                        <w:t>1</w:t>
                      </w:r>
                      <w:r w:rsidR="005A0416">
                        <w:t>3</w:t>
                      </w:r>
                      <w:r>
                        <w:t xml:space="preserve">: </w:t>
                      </w:r>
                      <w:r w:rsidR="00D87901">
                        <w:t>S</w:t>
                      </w:r>
                      <w:r w:rsidRPr="00643CD8">
                        <w:t>patial</w:t>
                      </w:r>
                      <w:r w:rsidR="00D87901">
                        <w:t xml:space="preserve"> </w:t>
                      </w:r>
                      <w:r>
                        <w:t>10</w:t>
                      </w:r>
                      <w:r w:rsidRPr="00643CD8">
                        <w:t>x</w:t>
                      </w:r>
                      <w:r>
                        <w:t>10</w:t>
                      </w:r>
                      <w:r w:rsidRPr="00643CD8">
                        <w:t xml:space="preserve"> avera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2EE1CA9" w14:textId="77777777" w:rsidR="00E9058F" w:rsidRPr="00E9058F" w:rsidRDefault="00E9058F" w:rsidP="00E9058F"/>
    <w:p w14:paraId="28AD84BF" w14:textId="77777777" w:rsidR="00E9058F" w:rsidRDefault="00E9058F" w:rsidP="00E9058F"/>
    <w:p w14:paraId="5FEA0C64" w14:textId="44F02CBC" w:rsidR="00E9058F" w:rsidRDefault="00E9058F" w:rsidP="00E9058F">
      <w:pPr>
        <w:tabs>
          <w:tab w:val="left" w:pos="936"/>
        </w:tabs>
      </w:pPr>
      <w:r>
        <w:tab/>
      </w:r>
    </w:p>
    <w:p w14:paraId="27CC3CAB" w14:textId="7D703FB5" w:rsidR="00E9058F" w:rsidRDefault="00E9058F" w:rsidP="00E9058F">
      <w:pPr>
        <w:tabs>
          <w:tab w:val="left" w:pos="936"/>
        </w:tabs>
      </w:pPr>
      <w:r>
        <w:t xml:space="preserve">Q3. </w:t>
      </w:r>
    </w:p>
    <w:p w14:paraId="5AF205EF" w14:textId="77777777" w:rsidR="00401885" w:rsidRDefault="00401885" w:rsidP="00401885">
      <w:pPr>
        <w:keepNext/>
        <w:tabs>
          <w:tab w:val="left" w:pos="936"/>
        </w:tabs>
      </w:pPr>
      <w:r w:rsidRPr="00401885">
        <w:drawing>
          <wp:inline distT="0" distB="0" distL="0" distR="0" wp14:anchorId="2F948874" wp14:editId="733EC56E">
            <wp:extent cx="6120130" cy="4162425"/>
            <wp:effectExtent l="0" t="0" r="0" b="9525"/>
            <wp:docPr id="670578775" name="Picture 1" descr="A computer screen shot of a program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578775" name="Picture 1" descr="A computer screen shot of a program code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25D87" w14:textId="26E4AB18" w:rsidR="00401885" w:rsidRDefault="00401885" w:rsidP="00401885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5</w:t>
        </w:r>
      </w:fldSimple>
      <w:r>
        <w:t>: Code for Q3</w:t>
      </w:r>
    </w:p>
    <w:p w14:paraId="0A830727" w14:textId="77777777" w:rsidR="00401885" w:rsidRPr="00401885" w:rsidRDefault="00401885" w:rsidP="00401885"/>
    <w:p w14:paraId="46818E19" w14:textId="77777777" w:rsidR="00E9058F" w:rsidRDefault="00185D30" w:rsidP="00E9058F">
      <w:pPr>
        <w:keepNext/>
        <w:jc w:val="center"/>
      </w:pPr>
      <w:r>
        <w:rPr>
          <w:noProof/>
        </w:rPr>
        <w:drawing>
          <wp:inline distT="0" distB="0" distL="0" distR="0" wp14:anchorId="79B2A4B3" wp14:editId="5648F864">
            <wp:extent cx="4713120" cy="3145320"/>
            <wp:effectExtent l="0" t="0" r="0" b="0"/>
            <wp:docPr id="203942738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20" cy="314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CC8E3" w14:textId="7E7C6C8D" w:rsidR="00E2326D" w:rsidRDefault="00E9058F" w:rsidP="00E9058F">
      <w:pPr>
        <w:pStyle w:val="Caption"/>
      </w:pPr>
      <w:r>
        <w:t xml:space="preserve">Figure </w:t>
      </w:r>
      <w:fldSimple w:instr=" SEQ Figure \* ARABIC ">
        <w:r w:rsidR="00401885">
          <w:rPr>
            <w:noProof/>
          </w:rPr>
          <w:t>16</w:t>
        </w:r>
      </w:fldSimple>
      <w:r>
        <w:t xml:space="preserve">: </w:t>
      </w:r>
      <w:r w:rsidRPr="00791191">
        <w:t>Image rotated by 45 degrees</w:t>
      </w:r>
    </w:p>
    <w:p w14:paraId="69E84E95" w14:textId="77777777" w:rsidR="00401885" w:rsidRDefault="00401885" w:rsidP="00401885"/>
    <w:p w14:paraId="0DB90F34" w14:textId="77777777" w:rsidR="00401885" w:rsidRDefault="00401885" w:rsidP="00401885"/>
    <w:p w14:paraId="1632B735" w14:textId="77777777" w:rsidR="00401885" w:rsidRDefault="00401885" w:rsidP="00401885"/>
    <w:p w14:paraId="6C2920DE" w14:textId="77777777" w:rsidR="00401885" w:rsidRPr="00401885" w:rsidRDefault="00401885" w:rsidP="00401885"/>
    <w:p w14:paraId="3BB11E10" w14:textId="77777777" w:rsidR="00E9058F" w:rsidRDefault="00185D30" w:rsidP="00E9058F">
      <w:pPr>
        <w:keepNext/>
        <w:jc w:val="center"/>
      </w:pPr>
      <w:r>
        <w:rPr>
          <w:noProof/>
        </w:rPr>
        <w:drawing>
          <wp:inline distT="0" distB="0" distL="0" distR="0" wp14:anchorId="66AA09A4" wp14:editId="44C10DA1">
            <wp:extent cx="4713120" cy="3145320"/>
            <wp:effectExtent l="0" t="0" r="0" b="0"/>
            <wp:docPr id="1587540506" name="Picture 29" descr="A tree in the middle of a fiel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540506" name="Picture 29" descr="A tree in the middle of a fiel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20" cy="314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32DF2" w14:textId="721635E6" w:rsidR="00401885" w:rsidRPr="00401885" w:rsidRDefault="00E9058F" w:rsidP="00401885">
      <w:pPr>
        <w:pStyle w:val="Caption"/>
      </w:pPr>
      <w:r>
        <w:t xml:space="preserve">Figure </w:t>
      </w:r>
      <w:fldSimple w:instr=" SEQ Figure \* ARABIC ">
        <w:r w:rsidR="00401885">
          <w:rPr>
            <w:noProof/>
          </w:rPr>
          <w:t>17</w:t>
        </w:r>
      </w:fldSimple>
      <w:r>
        <w:t xml:space="preserve">: </w:t>
      </w:r>
      <w:r w:rsidRPr="002045B9">
        <w:t>Image rotated by 90 degrees</w:t>
      </w:r>
    </w:p>
    <w:p w14:paraId="3BB156B2" w14:textId="7565AA6D" w:rsidR="00E9058F" w:rsidRDefault="00E9058F" w:rsidP="00D87901">
      <w:pPr>
        <w:rPr>
          <w:sz w:val="28"/>
          <w:szCs w:val="28"/>
        </w:rPr>
      </w:pPr>
    </w:p>
    <w:p w14:paraId="60A366C5" w14:textId="77777777" w:rsidR="00401885" w:rsidRPr="00401885" w:rsidRDefault="00401885" w:rsidP="00401885">
      <w:pPr>
        <w:rPr>
          <w:sz w:val="28"/>
          <w:szCs w:val="28"/>
        </w:rPr>
      </w:pPr>
    </w:p>
    <w:p w14:paraId="62D7820F" w14:textId="77777777" w:rsidR="00401885" w:rsidRPr="00401885" w:rsidRDefault="00401885" w:rsidP="00401885">
      <w:pPr>
        <w:rPr>
          <w:sz w:val="28"/>
          <w:szCs w:val="28"/>
        </w:rPr>
      </w:pPr>
    </w:p>
    <w:p w14:paraId="65C31E26" w14:textId="77777777" w:rsidR="00401885" w:rsidRDefault="00401885" w:rsidP="00401885">
      <w:pPr>
        <w:rPr>
          <w:sz w:val="28"/>
          <w:szCs w:val="28"/>
        </w:rPr>
      </w:pPr>
    </w:p>
    <w:p w14:paraId="0C5764F8" w14:textId="77777777" w:rsidR="00401885" w:rsidRDefault="00401885" w:rsidP="00401885">
      <w:pPr>
        <w:rPr>
          <w:sz w:val="28"/>
          <w:szCs w:val="28"/>
        </w:rPr>
      </w:pPr>
    </w:p>
    <w:p w14:paraId="368D880C" w14:textId="77777777" w:rsidR="00401885" w:rsidRDefault="00401885" w:rsidP="00401885">
      <w:pPr>
        <w:rPr>
          <w:sz w:val="28"/>
          <w:szCs w:val="28"/>
        </w:rPr>
      </w:pPr>
    </w:p>
    <w:p w14:paraId="62B8988E" w14:textId="77777777" w:rsidR="00401885" w:rsidRDefault="00401885" w:rsidP="00401885">
      <w:pPr>
        <w:rPr>
          <w:sz w:val="28"/>
          <w:szCs w:val="28"/>
        </w:rPr>
      </w:pPr>
    </w:p>
    <w:p w14:paraId="3F5EC4EB" w14:textId="77777777" w:rsidR="00401885" w:rsidRDefault="00401885" w:rsidP="00401885">
      <w:pPr>
        <w:rPr>
          <w:sz w:val="28"/>
          <w:szCs w:val="28"/>
        </w:rPr>
      </w:pPr>
    </w:p>
    <w:p w14:paraId="123E3984" w14:textId="77777777" w:rsidR="00401885" w:rsidRDefault="00401885" w:rsidP="00401885">
      <w:pPr>
        <w:rPr>
          <w:sz w:val="28"/>
          <w:szCs w:val="28"/>
        </w:rPr>
      </w:pPr>
    </w:p>
    <w:p w14:paraId="1415A6E0" w14:textId="77777777" w:rsidR="00401885" w:rsidRDefault="00401885" w:rsidP="00401885">
      <w:pPr>
        <w:rPr>
          <w:sz w:val="28"/>
          <w:szCs w:val="28"/>
        </w:rPr>
      </w:pPr>
    </w:p>
    <w:p w14:paraId="7420012D" w14:textId="77777777" w:rsidR="00401885" w:rsidRDefault="00401885" w:rsidP="00401885">
      <w:pPr>
        <w:rPr>
          <w:sz w:val="28"/>
          <w:szCs w:val="28"/>
        </w:rPr>
      </w:pPr>
    </w:p>
    <w:p w14:paraId="682132DA" w14:textId="77777777" w:rsidR="00401885" w:rsidRDefault="00401885" w:rsidP="00401885">
      <w:pPr>
        <w:rPr>
          <w:sz w:val="28"/>
          <w:szCs w:val="28"/>
        </w:rPr>
      </w:pPr>
    </w:p>
    <w:p w14:paraId="52C4EA99" w14:textId="77777777" w:rsidR="00401885" w:rsidRDefault="00401885" w:rsidP="00401885">
      <w:pPr>
        <w:rPr>
          <w:sz w:val="28"/>
          <w:szCs w:val="28"/>
        </w:rPr>
      </w:pPr>
    </w:p>
    <w:p w14:paraId="3BFB0F46" w14:textId="77777777" w:rsidR="00401885" w:rsidRDefault="00401885" w:rsidP="00401885">
      <w:pPr>
        <w:rPr>
          <w:sz w:val="28"/>
          <w:szCs w:val="28"/>
        </w:rPr>
      </w:pPr>
    </w:p>
    <w:p w14:paraId="0DC45E32" w14:textId="77777777" w:rsidR="00401885" w:rsidRDefault="00401885" w:rsidP="00401885">
      <w:pPr>
        <w:rPr>
          <w:sz w:val="28"/>
          <w:szCs w:val="28"/>
        </w:rPr>
      </w:pPr>
    </w:p>
    <w:p w14:paraId="2BC595C2" w14:textId="77777777" w:rsidR="00401885" w:rsidRDefault="00401885" w:rsidP="00401885">
      <w:pPr>
        <w:rPr>
          <w:sz w:val="28"/>
          <w:szCs w:val="28"/>
        </w:rPr>
      </w:pPr>
    </w:p>
    <w:p w14:paraId="2C161197" w14:textId="65ADA871" w:rsidR="00401885" w:rsidRPr="00401885" w:rsidRDefault="00401885" w:rsidP="00401885">
      <w:pPr>
        <w:rPr>
          <w:sz w:val="28"/>
          <w:szCs w:val="28"/>
        </w:rPr>
      </w:pPr>
      <w:r>
        <w:rPr>
          <w:sz w:val="28"/>
          <w:szCs w:val="28"/>
        </w:rPr>
        <w:lastRenderedPageBreak/>
        <w:t>Q4.</w:t>
      </w:r>
    </w:p>
    <w:p w14:paraId="278BBC5C" w14:textId="77777777" w:rsidR="00401885" w:rsidRDefault="00401885" w:rsidP="00401885">
      <w:pPr>
        <w:keepNext/>
      </w:pPr>
      <w:r w:rsidRPr="00401885">
        <w:rPr>
          <w:sz w:val="28"/>
          <w:szCs w:val="28"/>
        </w:rPr>
        <w:drawing>
          <wp:inline distT="0" distB="0" distL="0" distR="0" wp14:anchorId="07FD6776" wp14:editId="141E88FB">
            <wp:extent cx="6120130" cy="4933315"/>
            <wp:effectExtent l="0" t="0" r="0" b="635"/>
            <wp:docPr id="1648512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512707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93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15F8D" w14:textId="04D869BC" w:rsidR="00401885" w:rsidRDefault="00401885" w:rsidP="00401885">
      <w:pPr>
        <w:pStyle w:val="Caption"/>
        <w:rPr>
          <w:sz w:val="28"/>
          <w:szCs w:val="28"/>
        </w:rPr>
      </w:pPr>
      <w:r>
        <w:t xml:space="preserve">Figure </w:t>
      </w:r>
      <w:fldSimple w:instr=" SEQ Figure \* ARABIC ">
        <w:r>
          <w:rPr>
            <w:noProof/>
          </w:rPr>
          <w:t>18</w:t>
        </w:r>
      </w:fldSimple>
      <w:r>
        <w:t>: Code for Q4</w:t>
      </w:r>
    </w:p>
    <w:p w14:paraId="24CD7124" w14:textId="77777777" w:rsidR="00401885" w:rsidRPr="00E9058F" w:rsidRDefault="00401885" w:rsidP="00D87901">
      <w:pPr>
        <w:rPr>
          <w:sz w:val="28"/>
          <w:szCs w:val="28"/>
        </w:rPr>
      </w:pPr>
    </w:p>
    <w:p w14:paraId="7E613348" w14:textId="1F6B54F4" w:rsidR="00E9058F" w:rsidRDefault="00C71A18" w:rsidP="00E9058F">
      <w:pPr>
        <w:keepNext/>
        <w:tabs>
          <w:tab w:val="center" w:pos="4819"/>
        </w:tabs>
        <w:jc w:val="center"/>
      </w:pPr>
      <w:r>
        <w:rPr>
          <w:noProof/>
        </w:rPr>
        <w:drawing>
          <wp:inline distT="0" distB="0" distL="0" distR="0" wp14:anchorId="38DC0E36" wp14:editId="16C89263">
            <wp:extent cx="4713120" cy="3149280"/>
            <wp:effectExtent l="0" t="0" r="0" b="0"/>
            <wp:docPr id="1994150747" name="Picture 2" descr="A tree on a hil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150747" name="Picture 2" descr="A tree on a hill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20" cy="314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623E8F" w14:textId="4B085DB7" w:rsidR="00D87901" w:rsidRPr="00D57AA7" w:rsidRDefault="00E9058F" w:rsidP="00E9058F">
      <w:pPr>
        <w:pStyle w:val="Caption"/>
        <w:rPr>
          <w:iCs w:val="0"/>
          <w:sz w:val="28"/>
          <w:szCs w:val="28"/>
        </w:rPr>
      </w:pPr>
      <w:r>
        <w:t xml:space="preserve">Figure </w:t>
      </w:r>
      <w:fldSimple w:instr=" SEQ Figure \* ARABIC ">
        <w:r w:rsidR="00401885">
          <w:rPr>
            <w:noProof/>
          </w:rPr>
          <w:t>19</w:t>
        </w:r>
      </w:fldSimple>
      <w:r>
        <w:t xml:space="preserve">: </w:t>
      </w:r>
      <w:r w:rsidRPr="00DB03DD">
        <w:t>Resolution reduced using 3×3 block averaging</w:t>
      </w:r>
    </w:p>
    <w:p w14:paraId="34ACF4B0" w14:textId="51B08843" w:rsidR="00B071D5" w:rsidRPr="00D57AA7" w:rsidRDefault="00B071D5" w:rsidP="00B071D5">
      <w:pPr>
        <w:rPr>
          <w:sz w:val="28"/>
          <w:szCs w:val="28"/>
        </w:rPr>
      </w:pPr>
    </w:p>
    <w:p w14:paraId="7DAD2B06" w14:textId="45789DA3" w:rsidR="00E9058F" w:rsidRDefault="00C71A18" w:rsidP="00E9058F">
      <w:pPr>
        <w:keepNext/>
        <w:jc w:val="center"/>
      </w:pPr>
      <w:r>
        <w:rPr>
          <w:noProof/>
        </w:rPr>
        <w:drawing>
          <wp:inline distT="0" distB="0" distL="0" distR="0" wp14:anchorId="468FA393" wp14:editId="531C01D7">
            <wp:extent cx="4713120" cy="3149280"/>
            <wp:effectExtent l="0" t="0" r="0" b="0"/>
            <wp:docPr id="918970186" name="Picture 3" descr="A tree on a hil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970186" name="Picture 3" descr="A tree on a hill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20" cy="314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7A45F" w14:textId="5F847F26" w:rsidR="00B071D5" w:rsidRDefault="00E9058F" w:rsidP="00E9058F">
      <w:pPr>
        <w:pStyle w:val="Caption"/>
      </w:pPr>
      <w:r>
        <w:t xml:space="preserve">Figure </w:t>
      </w:r>
      <w:fldSimple w:instr=" SEQ Figure \* ARABIC ">
        <w:r w:rsidR="00401885">
          <w:rPr>
            <w:noProof/>
          </w:rPr>
          <w:t>20</w:t>
        </w:r>
      </w:fldSimple>
      <w:r>
        <w:t xml:space="preserve">: </w:t>
      </w:r>
      <w:r w:rsidRPr="006249E1">
        <w:t xml:space="preserve">Resolution reduced using </w:t>
      </w:r>
      <w:r>
        <w:t xml:space="preserve">5 </w:t>
      </w:r>
      <w:r w:rsidRPr="00E16C93">
        <w:t>×</w:t>
      </w:r>
      <w:r>
        <w:t xml:space="preserve"> 5</w:t>
      </w:r>
      <w:r w:rsidRPr="006249E1">
        <w:t xml:space="preserve"> block averaging</w:t>
      </w:r>
    </w:p>
    <w:p w14:paraId="4689C48A" w14:textId="77777777" w:rsidR="00401885" w:rsidRPr="00401885" w:rsidRDefault="00401885" w:rsidP="00401885"/>
    <w:p w14:paraId="388453C9" w14:textId="1455DBBD" w:rsidR="00B071D5" w:rsidRPr="00D57AA7" w:rsidRDefault="00B071D5" w:rsidP="00B071D5">
      <w:pPr>
        <w:rPr>
          <w:sz w:val="28"/>
          <w:szCs w:val="28"/>
        </w:rPr>
      </w:pPr>
    </w:p>
    <w:p w14:paraId="024B6053" w14:textId="1D10D1DE" w:rsidR="00E9058F" w:rsidRDefault="00C71A18" w:rsidP="00E9058F">
      <w:pPr>
        <w:keepNext/>
        <w:jc w:val="center"/>
      </w:pPr>
      <w:r w:rsidRPr="00C71A18">
        <w:rPr>
          <w:noProof/>
        </w:rPr>
        <w:drawing>
          <wp:inline distT="0" distB="0" distL="0" distR="0" wp14:anchorId="613D40AB" wp14:editId="7E12D1BF">
            <wp:extent cx="4713120" cy="3149280"/>
            <wp:effectExtent l="0" t="0" r="0" b="0"/>
            <wp:docPr id="104628404" name="Picture 4" descr="A tree on a hil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28404" name="Picture 4" descr="A tree on a hill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20" cy="314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C84A6" w14:textId="5646AB2A" w:rsidR="00B071D5" w:rsidRPr="00D57AA7" w:rsidRDefault="00E9058F" w:rsidP="00E9058F">
      <w:pPr>
        <w:pStyle w:val="Caption"/>
        <w:rPr>
          <w:iCs w:val="0"/>
          <w:sz w:val="28"/>
          <w:szCs w:val="28"/>
        </w:rPr>
      </w:pPr>
      <w:r>
        <w:t xml:space="preserve">Figure </w:t>
      </w:r>
      <w:fldSimple w:instr=" SEQ Figure \* ARABIC ">
        <w:r w:rsidR="00401885">
          <w:rPr>
            <w:noProof/>
          </w:rPr>
          <w:t>21</w:t>
        </w:r>
      </w:fldSimple>
      <w:r>
        <w:t xml:space="preserve">: </w:t>
      </w:r>
      <w:r w:rsidRPr="00E16C93">
        <w:t xml:space="preserve">Resolution reduced using </w:t>
      </w:r>
      <w:r>
        <w:t>7</w:t>
      </w:r>
      <w:r w:rsidRPr="00E16C93">
        <w:t>×</w:t>
      </w:r>
      <w:r>
        <w:t>7</w:t>
      </w:r>
      <w:r w:rsidRPr="00E16C93">
        <w:t xml:space="preserve"> block averaging</w:t>
      </w:r>
    </w:p>
    <w:p w14:paraId="76CCFA19" w14:textId="30A3800D" w:rsidR="00C20262" w:rsidRPr="00D57AA7" w:rsidRDefault="00C20262" w:rsidP="00C20262">
      <w:pPr>
        <w:rPr>
          <w:sz w:val="28"/>
          <w:szCs w:val="28"/>
        </w:rPr>
      </w:pPr>
    </w:p>
    <w:p w14:paraId="0B744D04" w14:textId="49AEC6D3" w:rsidR="00C20262" w:rsidRPr="00D57AA7" w:rsidRDefault="00C20262" w:rsidP="00C20262">
      <w:pPr>
        <w:rPr>
          <w:sz w:val="28"/>
          <w:szCs w:val="28"/>
        </w:rPr>
      </w:pPr>
      <w:r w:rsidRPr="00D57AA7">
        <w:rPr>
          <w:sz w:val="28"/>
          <w:szCs w:val="28"/>
        </w:rPr>
        <w:t xml:space="preserve">Note: </w:t>
      </w:r>
      <w:r w:rsidRPr="00D57AA7">
        <w:t xml:space="preserve">All the resultant images for the questions are included under the results folder inside the GitHub repository. </w:t>
      </w:r>
    </w:p>
    <w:sectPr w:rsidR="00C20262" w:rsidRPr="00D57AA7" w:rsidSect="00AD2DC0">
      <w:pgSz w:w="11907" w:h="16839" w:code="9"/>
      <w:pgMar w:top="851" w:right="851" w:bottom="851" w:left="1418" w:header="720" w:footer="72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53351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AC17ADC"/>
    <w:multiLevelType w:val="hybridMultilevel"/>
    <w:tmpl w:val="78803528"/>
    <w:lvl w:ilvl="0" w:tplc="9DF0924E">
      <w:start w:val="1"/>
      <w:numFmt w:val="decimal"/>
      <w:lvlText w:val="1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1374EDD"/>
    <w:multiLevelType w:val="multilevel"/>
    <w:tmpl w:val="7882B4E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7C56DFB"/>
    <w:multiLevelType w:val="multilevel"/>
    <w:tmpl w:val="278EC46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064446955">
    <w:abstractNumId w:val="3"/>
  </w:num>
  <w:num w:numId="2" w16cid:durableId="599416126">
    <w:abstractNumId w:val="2"/>
  </w:num>
  <w:num w:numId="3" w16cid:durableId="386883709">
    <w:abstractNumId w:val="1"/>
  </w:num>
  <w:num w:numId="4" w16cid:durableId="4519412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NjAxMDI0MDUwNjZW0lEKTi0uzszPAykwqQUARNoU6iwAAAA="/>
  </w:docVars>
  <w:rsids>
    <w:rsidRoot w:val="005A288C"/>
    <w:rsid w:val="000275A3"/>
    <w:rsid w:val="0005595D"/>
    <w:rsid w:val="00055AA0"/>
    <w:rsid w:val="000831E7"/>
    <w:rsid w:val="000861DD"/>
    <w:rsid w:val="000A3E41"/>
    <w:rsid w:val="000B0230"/>
    <w:rsid w:val="000B628E"/>
    <w:rsid w:val="001045F8"/>
    <w:rsid w:val="001717A7"/>
    <w:rsid w:val="001753DC"/>
    <w:rsid w:val="00185D30"/>
    <w:rsid w:val="00194026"/>
    <w:rsid w:val="001E4A5C"/>
    <w:rsid w:val="00291C37"/>
    <w:rsid w:val="002D1F7E"/>
    <w:rsid w:val="002E1888"/>
    <w:rsid w:val="002F6C3B"/>
    <w:rsid w:val="0030083F"/>
    <w:rsid w:val="003232FD"/>
    <w:rsid w:val="00337A0F"/>
    <w:rsid w:val="00382511"/>
    <w:rsid w:val="003A2D51"/>
    <w:rsid w:val="003E3007"/>
    <w:rsid w:val="00401885"/>
    <w:rsid w:val="00424FF8"/>
    <w:rsid w:val="00511102"/>
    <w:rsid w:val="005A0416"/>
    <w:rsid w:val="005A288C"/>
    <w:rsid w:val="006319A1"/>
    <w:rsid w:val="006B6561"/>
    <w:rsid w:val="006C7DEE"/>
    <w:rsid w:val="006F505F"/>
    <w:rsid w:val="00703708"/>
    <w:rsid w:val="007077A8"/>
    <w:rsid w:val="00710EC8"/>
    <w:rsid w:val="0075547E"/>
    <w:rsid w:val="0079488C"/>
    <w:rsid w:val="00794FB2"/>
    <w:rsid w:val="007B6CCD"/>
    <w:rsid w:val="00847F7E"/>
    <w:rsid w:val="008706BE"/>
    <w:rsid w:val="00875B22"/>
    <w:rsid w:val="00886459"/>
    <w:rsid w:val="008A3C44"/>
    <w:rsid w:val="008B3D27"/>
    <w:rsid w:val="008D15A4"/>
    <w:rsid w:val="00952192"/>
    <w:rsid w:val="009610F2"/>
    <w:rsid w:val="00A232E9"/>
    <w:rsid w:val="00A27160"/>
    <w:rsid w:val="00A306BF"/>
    <w:rsid w:val="00A81AC4"/>
    <w:rsid w:val="00A84F32"/>
    <w:rsid w:val="00A8617D"/>
    <w:rsid w:val="00AB2142"/>
    <w:rsid w:val="00AD2DC0"/>
    <w:rsid w:val="00AE796E"/>
    <w:rsid w:val="00B071D5"/>
    <w:rsid w:val="00B22C64"/>
    <w:rsid w:val="00B448D9"/>
    <w:rsid w:val="00B51867"/>
    <w:rsid w:val="00B56472"/>
    <w:rsid w:val="00BA4F4D"/>
    <w:rsid w:val="00BF3F0B"/>
    <w:rsid w:val="00C20262"/>
    <w:rsid w:val="00C71A18"/>
    <w:rsid w:val="00C7290E"/>
    <w:rsid w:val="00CC5BCB"/>
    <w:rsid w:val="00CF0699"/>
    <w:rsid w:val="00D108A7"/>
    <w:rsid w:val="00D1234E"/>
    <w:rsid w:val="00D57AA7"/>
    <w:rsid w:val="00D87901"/>
    <w:rsid w:val="00D95411"/>
    <w:rsid w:val="00DA0AE4"/>
    <w:rsid w:val="00DB2F8F"/>
    <w:rsid w:val="00DB710E"/>
    <w:rsid w:val="00DD5CBA"/>
    <w:rsid w:val="00E16D2B"/>
    <w:rsid w:val="00E2326D"/>
    <w:rsid w:val="00E2781C"/>
    <w:rsid w:val="00E40096"/>
    <w:rsid w:val="00E6056F"/>
    <w:rsid w:val="00E84887"/>
    <w:rsid w:val="00E9058F"/>
    <w:rsid w:val="00E959AE"/>
    <w:rsid w:val="00EA1BF1"/>
    <w:rsid w:val="00EB431D"/>
    <w:rsid w:val="00F24329"/>
    <w:rsid w:val="00F410D3"/>
    <w:rsid w:val="00F80A20"/>
    <w:rsid w:val="00F85EAA"/>
    <w:rsid w:val="00F954B5"/>
    <w:rsid w:val="00FA7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28104"/>
  <w15:docId w15:val="{697365BD-6624-4EE6-A69F-8F60C9A7F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3007"/>
  </w:style>
  <w:style w:type="paragraph" w:styleId="Heading1">
    <w:name w:val="heading 1"/>
    <w:basedOn w:val="Normal"/>
    <w:next w:val="Normal"/>
    <w:link w:val="Heading1Char"/>
    <w:uiPriority w:val="9"/>
    <w:qFormat/>
    <w:rsid w:val="008D15A4"/>
    <w:pPr>
      <w:keepNext/>
      <w:keepLines/>
      <w:numPr>
        <w:numId w:val="4"/>
      </w:numPr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Heading1"/>
    <w:next w:val="Heading1"/>
    <w:link w:val="Heading2Char"/>
    <w:uiPriority w:val="9"/>
    <w:unhideWhenUsed/>
    <w:qFormat/>
    <w:rsid w:val="000861DD"/>
    <w:pPr>
      <w:numPr>
        <w:ilvl w:val="1"/>
      </w:numPr>
      <w:spacing w:before="40"/>
      <w:outlineLvl w:val="1"/>
    </w:pPr>
    <w:rPr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17F6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417F6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17F6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17F6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17F6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17F6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17F6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202DD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C76BBB"/>
    <w:pPr>
      <w:spacing w:after="200" w:line="240" w:lineRule="auto"/>
      <w:jc w:val="center"/>
    </w:pPr>
    <w:rPr>
      <w:iCs/>
      <w:color w:val="000000" w:themeColor="text1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D15A4"/>
    <w:rPr>
      <w:rFonts w:eastAsiaTheme="majorEastAsia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861DD"/>
    <w:rPr>
      <w:rFonts w:eastAsiaTheme="majorEastAsia" w:cstheme="majorBidi"/>
      <w:color w:val="000000" w:themeColor="text1"/>
      <w:sz w:val="32"/>
      <w:szCs w:val="26"/>
    </w:rPr>
  </w:style>
  <w:style w:type="paragraph" w:styleId="NoSpacing">
    <w:name w:val="No Spacing"/>
    <w:uiPriority w:val="1"/>
    <w:qFormat/>
    <w:rsid w:val="0033784D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B417F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417F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17F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17F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17F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17F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17F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C76B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Caption">
    <w:name w:val="Table Caption"/>
    <w:basedOn w:val="TableNormal"/>
    <w:uiPriority w:val="99"/>
    <w:rsid w:val="00D85A9E"/>
    <w:pPr>
      <w:spacing w:after="0" w:line="240" w:lineRule="auto"/>
    </w:pPr>
    <w:tblPr/>
  </w:style>
  <w:style w:type="paragraph" w:styleId="TOCHeading">
    <w:name w:val="TOC Heading"/>
    <w:basedOn w:val="Heading1"/>
    <w:next w:val="Normal"/>
    <w:uiPriority w:val="39"/>
    <w:unhideWhenUsed/>
    <w:qFormat/>
    <w:rsid w:val="00C20216"/>
    <w:pPr>
      <w:numPr>
        <w:numId w:val="0"/>
      </w:numPr>
      <w:outlineLvl w:val="9"/>
    </w:pPr>
    <w:rPr>
      <w:rFonts w:asciiTheme="majorHAnsi" w:hAnsiTheme="majorHAnsi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C2021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20216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20216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20216"/>
    <w:pPr>
      <w:spacing w:after="0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UnresolvedMention">
    <w:name w:val="Unresolved Mention"/>
    <w:basedOn w:val="DefaultParagraphFont"/>
    <w:uiPriority w:val="99"/>
    <w:semiHidden/>
    <w:unhideWhenUsed/>
    <w:rsid w:val="007948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845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" Type="http://schemas.openxmlformats.org/officeDocument/2006/relationships/numbering" Target="numbering.xml"/><Relationship Id="rId21" Type="http://schemas.openxmlformats.org/officeDocument/2006/relationships/image" Target="media/image14.jpeg"/><Relationship Id="rId7" Type="http://schemas.openxmlformats.org/officeDocument/2006/relationships/hyperlink" Target="https://github.com/TharukshiDiyunugala/ImageProcessing-Techniques-Python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2" Type="http://schemas.openxmlformats.org/officeDocument/2006/relationships/customXml" Target="../customXml/item2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5" Type="http://schemas.openxmlformats.org/officeDocument/2006/relationships/settings" Target="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1ho2xEXDkeDkb85eXT7VoHdwDg==">AMUW2mVtNtiTKrNN3j7Kb2Cier/ZC6SV9rh8Nd9zNZUe5V5IE1yont1sabxOc2Ki0pAqB+NfZCAHbvITs83erCQGnC/g/z0AGwd0nhahrrOI9aVv/BZ/L0y/81wQFIPtQJi/gEy8UbuARCY1HXw5efmrrim5OrwJXLRl7mbzFW8rLD5auhEmw4qlpdVXL/tnET0O+td+nJ8e</go:docsCustomData>
</go:gDocsCustomXmlDataStorage>
</file>

<file path=customXml/itemProps1.xml><?xml version="1.0" encoding="utf-8"?>
<ds:datastoreItem xmlns:ds="http://schemas.openxmlformats.org/officeDocument/2006/customXml" ds:itemID="{D29155BE-B542-443E-A8BD-EC93BB6DF8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pun Ganegoda</dc:creator>
  <cp:keywords>Electric Machines II</cp:keywords>
  <cp:lastModifiedBy>PIM Herath</cp:lastModifiedBy>
  <cp:revision>7</cp:revision>
  <cp:lastPrinted>2025-06-21T15:01:00Z</cp:lastPrinted>
  <dcterms:created xsi:type="dcterms:W3CDTF">2025-06-17T18:04:00Z</dcterms:created>
  <dcterms:modified xsi:type="dcterms:W3CDTF">2025-06-21T15:03:00Z</dcterms:modified>
</cp:coreProperties>
</file>